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D1FF1" w14:textId="48D112F0" w:rsidR="0042251B" w:rsidRPr="0042251B" w:rsidRDefault="00970787" w:rsidP="0042251B">
      <w:pPr>
        <w:pStyle w:val="Heading1"/>
        <w:rPr>
          <w:b/>
          <w:bCs/>
          <w:color w:val="auto"/>
        </w:rPr>
      </w:pPr>
      <w:r w:rsidRPr="0042251B">
        <w:rPr>
          <w:b/>
          <w:bCs/>
          <w:color w:val="auto"/>
        </w:rPr>
        <w:t>DECLARACIÓN DE AUTORÍA</w:t>
      </w:r>
      <w:r>
        <w:rPr>
          <w:b/>
          <w:bCs/>
          <w:color w:val="auto"/>
        </w:rPr>
        <w:t xml:space="preserve"> Y ORIGINALIDAD</w:t>
      </w:r>
    </w:p>
    <w:p w14:paraId="4A53ACD3" w14:textId="77777777" w:rsidR="0042251B" w:rsidRDefault="0042251B" w:rsidP="0042251B"/>
    <w:p w14:paraId="355ED633" w14:textId="05C96B4E" w:rsidR="00CE5544" w:rsidRDefault="0042251B" w:rsidP="0042251B">
      <w:pPr>
        <w:pBdr>
          <w:bottom w:val="single" w:sz="12" w:space="1" w:color="auto"/>
        </w:pBdr>
      </w:pPr>
      <w:r>
        <w:t xml:space="preserve">El autor/es del trabajo: </w:t>
      </w:r>
    </w:p>
    <w:p w14:paraId="1B265492" w14:textId="74991742" w:rsidR="00CE5544" w:rsidRDefault="00CE5544" w:rsidP="0042251B">
      <w:pPr>
        <w:pBdr>
          <w:bottom w:val="single" w:sz="12" w:space="1" w:color="auto"/>
        </w:pBdr>
      </w:pPr>
    </w:p>
    <w:p w14:paraId="116FB6ED" w14:textId="6E9C2BB4" w:rsidR="00CE5544" w:rsidRPr="00CE5544" w:rsidRDefault="00CE5544" w:rsidP="00CE5544">
      <w:pPr>
        <w:jc w:val="right"/>
        <w:rPr>
          <w:i/>
          <w:iCs/>
          <w:sz w:val="28"/>
          <w:szCs w:val="28"/>
          <w:vertAlign w:val="superscript"/>
        </w:rPr>
      </w:pPr>
      <w:r w:rsidRPr="00CE5544">
        <w:rPr>
          <w:i/>
          <w:iCs/>
          <w:sz w:val="28"/>
          <w:szCs w:val="28"/>
          <w:vertAlign w:val="superscript"/>
        </w:rPr>
        <w:t>(Título de la contribución)</w:t>
      </w:r>
    </w:p>
    <w:p w14:paraId="53655470" w14:textId="229FBFCA" w:rsidR="00C97960" w:rsidRDefault="0042251B" w:rsidP="0042251B">
      <w:r>
        <w:t>enviado a Revista Publicando</w:t>
      </w:r>
      <w:r w:rsidR="00C97960">
        <w:t>,</w:t>
      </w:r>
    </w:p>
    <w:p w14:paraId="1C334810" w14:textId="77777777" w:rsidR="00CE5544" w:rsidRPr="00CE5544" w:rsidRDefault="00CE5544" w:rsidP="0042251B"/>
    <w:p w14:paraId="2DA0A263" w14:textId="784578AC" w:rsidR="0042251B" w:rsidRPr="00C97960" w:rsidRDefault="00C97960" w:rsidP="0042251B">
      <w:pPr>
        <w:rPr>
          <w:b/>
          <w:bCs/>
        </w:rPr>
      </w:pPr>
      <w:r w:rsidRPr="00C97960">
        <w:rPr>
          <w:b/>
          <w:bCs/>
        </w:rPr>
        <w:t>M</w:t>
      </w:r>
      <w:r w:rsidR="0042251B" w:rsidRPr="00C97960">
        <w:rPr>
          <w:b/>
          <w:bCs/>
        </w:rPr>
        <w:t>anifiestan que:</w:t>
      </w:r>
    </w:p>
    <w:p w14:paraId="2AF448FE" w14:textId="78A11542" w:rsidR="0042251B" w:rsidRDefault="0042251B" w:rsidP="0042251B"/>
    <w:p w14:paraId="56B96EC6" w14:textId="413903BF" w:rsidR="0042251B" w:rsidRDefault="0042251B" w:rsidP="0042251B">
      <w:pPr>
        <w:pStyle w:val="ListParagraph"/>
        <w:numPr>
          <w:ilvl w:val="0"/>
          <w:numId w:val="2"/>
        </w:numPr>
      </w:pPr>
      <w:r w:rsidRPr="0042251B">
        <w:t xml:space="preserve">Todas las personas que cumplen con los criterios de autoría figuran como autores, y todos los autores certifican que han participado lo suficiente en el trabajo para asumir la responsabilidad pública del contenido, incluida la participación en el concepto, diseño, análisis, redacción o revisión del manuscrito. </w:t>
      </w:r>
    </w:p>
    <w:p w14:paraId="4641536A" w14:textId="44D63905" w:rsidR="0042251B" w:rsidRDefault="0042251B" w:rsidP="0042251B">
      <w:pPr>
        <w:pStyle w:val="ListParagraph"/>
        <w:numPr>
          <w:ilvl w:val="0"/>
          <w:numId w:val="1"/>
        </w:numPr>
      </w:pPr>
      <w:r>
        <w:t>Que cada una de las personas que en el mismo constan como autor o autora ha contribuido directamente al contenido intelectual del trabajo, aprueba los contenidos del manuscrito que se somete a proceso editorial y da su conformidad para que su nombre figure en la autoría de este.</w:t>
      </w:r>
    </w:p>
    <w:p w14:paraId="007F20FE" w14:textId="35609F04" w:rsidR="0042251B" w:rsidRDefault="0042251B" w:rsidP="0042251B">
      <w:pPr>
        <w:pStyle w:val="ListParagraph"/>
        <w:numPr>
          <w:ilvl w:val="0"/>
          <w:numId w:val="1"/>
        </w:numPr>
      </w:pPr>
      <w:r>
        <w:t xml:space="preserve">Que </w:t>
      </w:r>
      <w:proofErr w:type="spellStart"/>
      <w:r w:rsidR="00CE5544">
        <w:t>el</w:t>
      </w:r>
      <w:proofErr w:type="spellEnd"/>
      <w:r w:rsidR="00CE5544">
        <w:t xml:space="preserve"> trabajo presentado</w:t>
      </w:r>
      <w:r>
        <w:t xml:space="preserve"> no ha sido publicad</w:t>
      </w:r>
      <w:r w:rsidR="00CE5544">
        <w:t>o</w:t>
      </w:r>
      <w:r>
        <w:t xml:space="preserve"> previamente, no se encuentra en proceso de revisión en otra revista, ni figura en otro trabajo aceptado para publicación por otra editorial.</w:t>
      </w:r>
    </w:p>
    <w:p w14:paraId="51F36442" w14:textId="6E181380" w:rsidR="0042251B" w:rsidRDefault="0042251B" w:rsidP="0042251B">
      <w:pPr>
        <w:pStyle w:val="ListParagraph"/>
        <w:numPr>
          <w:ilvl w:val="0"/>
          <w:numId w:val="1"/>
        </w:numPr>
      </w:pPr>
      <w:r>
        <w:t>Que, en el caso de que el contenido haya sido presentado en otra revista, la petición actual supone una modificación sustancial del mismo y ha quedado adecuadamente citado el texto sobre el que se basa.</w:t>
      </w:r>
    </w:p>
    <w:p w14:paraId="602B3A3B" w14:textId="65AED49C" w:rsidR="0042251B" w:rsidRDefault="0042251B" w:rsidP="0042251B">
      <w:pPr>
        <w:pStyle w:val="ListParagraph"/>
        <w:numPr>
          <w:ilvl w:val="0"/>
          <w:numId w:val="1"/>
        </w:numPr>
      </w:pPr>
      <w:r>
        <w:t>Que cada una de las personas que constan como autor o autora se compromete a no someter este trabajo a consideración de otra publicación mientras esté en proceso editorial en esta revista.</w:t>
      </w:r>
    </w:p>
    <w:p w14:paraId="1385662F" w14:textId="4BD3FAFC" w:rsidR="0042251B" w:rsidRDefault="0042251B" w:rsidP="0042251B">
      <w:pPr>
        <w:pStyle w:val="ListParagraph"/>
        <w:numPr>
          <w:ilvl w:val="0"/>
          <w:numId w:val="1"/>
        </w:numPr>
      </w:pPr>
      <w:r>
        <w:t>Que se ha reconocido en el apartado Agradecimientos la contribución de aquellas personas que, no siendo firmantes de este ni responsables de la versión final, han contribuido de manera sustancial al desarrollo del trabajo y han otorgado su permiso para tal mención.</w:t>
      </w:r>
    </w:p>
    <w:p w14:paraId="49C0CC91" w14:textId="101DD841" w:rsidR="0042251B" w:rsidRDefault="0042251B" w:rsidP="0042251B">
      <w:pPr>
        <w:pStyle w:val="ListParagraph"/>
        <w:numPr>
          <w:ilvl w:val="0"/>
          <w:numId w:val="1"/>
        </w:numPr>
      </w:pPr>
      <w:r>
        <w:t>Que se reconocen todas las fuentes de financiación concedidas para este estudio, indicando de forma concisa el organismo financiador y el código de identificación.</w:t>
      </w:r>
    </w:p>
    <w:p w14:paraId="66417C18" w14:textId="64E81872" w:rsidR="0042251B" w:rsidRDefault="0042251B" w:rsidP="0042251B">
      <w:pPr>
        <w:pStyle w:val="ListParagraph"/>
        <w:numPr>
          <w:ilvl w:val="0"/>
          <w:numId w:val="1"/>
        </w:numPr>
      </w:pPr>
      <w:r>
        <w:t>Que los datos y publicaciones en los que se basa la información contenida en el trabajo, o que han tenido una influencia relevante en el mismo, han sido citados en el texto y en la lista de referencias bibliográficas, haciéndose responsable, en lo que a derechos de autor se refiere, de cualquier litigio o reclamación relacionada con derechos de propiedad intelectual, exonerando de responsabilidad a Revista Publicando.</w:t>
      </w:r>
    </w:p>
    <w:p w14:paraId="36FEC287" w14:textId="24DF45B0" w:rsidR="00C25E4D" w:rsidRDefault="00C25E4D" w:rsidP="00C25E4D"/>
    <w:p w14:paraId="24813EA4" w14:textId="0D4CDAEB" w:rsidR="00C25E4D" w:rsidRDefault="00C25E4D" w:rsidP="00C25E4D"/>
    <w:p w14:paraId="084E8F40" w14:textId="7D655F52" w:rsidR="0042251B" w:rsidRPr="0042251B" w:rsidRDefault="0042251B" w:rsidP="00C25E4D">
      <w:pPr>
        <w:pStyle w:val="Heading1"/>
        <w:rPr>
          <w:b/>
          <w:bCs/>
          <w:color w:val="auto"/>
        </w:rPr>
      </w:pPr>
      <w:r w:rsidRPr="0042251B">
        <w:rPr>
          <w:b/>
          <w:bCs/>
          <w:color w:val="auto"/>
        </w:rPr>
        <w:lastRenderedPageBreak/>
        <w:t>CONTRIBUCIONES DE AUTORÍA</w:t>
      </w:r>
    </w:p>
    <w:p w14:paraId="5DD9A1B6" w14:textId="77777777" w:rsidR="0042251B" w:rsidRDefault="0042251B" w:rsidP="0042251B"/>
    <w:p w14:paraId="5BE566AE" w14:textId="7E5DFF21" w:rsidR="0042251B" w:rsidRDefault="0042251B" w:rsidP="0042251B">
      <w:r>
        <w:t xml:space="preserve">Indique las contribuciones específicas realizadas por cada autor. Para más información sobre los tipos de contribución </w:t>
      </w:r>
      <w:r w:rsidR="00CE5544">
        <w:t xml:space="preserve">y su definición </w:t>
      </w:r>
      <w:r>
        <w:t xml:space="preserve">puede consultar el siguiente enlace: </w:t>
      </w:r>
      <w:hyperlink r:id="rId6" w:history="1">
        <w:r w:rsidRPr="00556D0E">
          <w:rPr>
            <w:rStyle w:val="Hyperlink"/>
          </w:rPr>
          <w:t>https://www.elsevier.com/authors/journal-authors/policies-and-ethics/credit-author-st</w:t>
        </w:r>
        <w:r w:rsidRPr="00556D0E">
          <w:rPr>
            <w:rStyle w:val="Hyperlink"/>
          </w:rPr>
          <w:t>a</w:t>
        </w:r>
        <w:r w:rsidRPr="00556D0E">
          <w:rPr>
            <w:rStyle w:val="Hyperlink"/>
          </w:rPr>
          <w:t>tement</w:t>
        </w:r>
      </w:hyperlink>
      <w:r>
        <w:t xml:space="preserve"> </w:t>
      </w:r>
    </w:p>
    <w:p w14:paraId="6143FFEC" w14:textId="08BDE392" w:rsidR="0042251B" w:rsidRDefault="0042251B" w:rsidP="0042251B"/>
    <w:p w14:paraId="77CFFB8D" w14:textId="13F3DFF6" w:rsidR="0042251B" w:rsidRDefault="0042251B" w:rsidP="00CE5544">
      <w:pPr>
        <w:pStyle w:val="ListParagraph"/>
        <w:numPr>
          <w:ilvl w:val="0"/>
          <w:numId w:val="3"/>
        </w:numPr>
      </w:pPr>
      <w:r>
        <w:t xml:space="preserve">Autor 1 (Nombre y Apellidos) </w:t>
      </w:r>
      <w:r w:rsidR="00C25E4D">
        <w:t>–</w:t>
      </w:r>
      <w:r>
        <w:t xml:space="preserve"> </w:t>
      </w:r>
      <w:r w:rsidRPr="00CE5544">
        <w:rPr>
          <w:i/>
          <w:iCs/>
        </w:rPr>
        <w:t>Contribución</w:t>
      </w:r>
      <w:r w:rsidR="00C25E4D" w:rsidRPr="00CE5544">
        <w:rPr>
          <w:i/>
          <w:iCs/>
        </w:rPr>
        <w:t xml:space="preserve"> realizada</w:t>
      </w:r>
      <w:r w:rsidR="00C25E4D">
        <w:t>.</w:t>
      </w:r>
    </w:p>
    <w:p w14:paraId="2B2C6CC9" w14:textId="71948C7D" w:rsidR="0042251B" w:rsidRDefault="0042251B" w:rsidP="00CE5544">
      <w:pPr>
        <w:pStyle w:val="ListParagraph"/>
        <w:numPr>
          <w:ilvl w:val="0"/>
          <w:numId w:val="3"/>
        </w:numPr>
      </w:pPr>
      <w:r>
        <w:t xml:space="preserve">Autor 2 (Nombre y Apellidos) </w:t>
      </w:r>
      <w:r w:rsidR="00C25E4D">
        <w:t>–</w:t>
      </w:r>
      <w:r>
        <w:t xml:space="preserve"> </w:t>
      </w:r>
      <w:r w:rsidRPr="00CE5544">
        <w:rPr>
          <w:i/>
          <w:iCs/>
        </w:rPr>
        <w:t>Contribución</w:t>
      </w:r>
      <w:r w:rsidR="00C25E4D" w:rsidRPr="00CE5544">
        <w:rPr>
          <w:i/>
          <w:iCs/>
        </w:rPr>
        <w:t xml:space="preserve"> realizada</w:t>
      </w:r>
      <w:r w:rsidR="00C25E4D">
        <w:t>.</w:t>
      </w:r>
    </w:p>
    <w:p w14:paraId="72FA548A" w14:textId="0BB274CB" w:rsidR="0042251B" w:rsidRDefault="0042251B" w:rsidP="00CE5544">
      <w:pPr>
        <w:pStyle w:val="ListParagraph"/>
        <w:numPr>
          <w:ilvl w:val="0"/>
          <w:numId w:val="3"/>
        </w:numPr>
      </w:pPr>
      <w:r>
        <w:t xml:space="preserve">Autor 3 (Nombre y Apellidos) – </w:t>
      </w:r>
      <w:r w:rsidRPr="00CE5544">
        <w:rPr>
          <w:i/>
          <w:iCs/>
        </w:rPr>
        <w:t>Contribución</w:t>
      </w:r>
      <w:r w:rsidR="00C25E4D" w:rsidRPr="00CE5544">
        <w:rPr>
          <w:i/>
          <w:iCs/>
        </w:rPr>
        <w:t xml:space="preserve"> realizada</w:t>
      </w:r>
      <w:r w:rsidR="00C25E4D">
        <w:t>.</w:t>
      </w:r>
    </w:p>
    <w:p w14:paraId="3C1F789D" w14:textId="763716F8" w:rsidR="00C25E4D" w:rsidRDefault="00C25E4D" w:rsidP="00CE5544">
      <w:pPr>
        <w:pStyle w:val="ListParagraph"/>
        <w:numPr>
          <w:ilvl w:val="0"/>
          <w:numId w:val="3"/>
        </w:numPr>
      </w:pPr>
      <w:r>
        <w:t xml:space="preserve">Autor 4 (Nombre y Apellidos) – </w:t>
      </w:r>
      <w:r w:rsidRPr="00CE5544">
        <w:rPr>
          <w:i/>
          <w:iCs/>
        </w:rPr>
        <w:t>Contribución realizada</w:t>
      </w:r>
      <w:r>
        <w:t>.</w:t>
      </w:r>
    </w:p>
    <w:p w14:paraId="1E62EF36" w14:textId="549E8245" w:rsidR="00C25E4D" w:rsidRDefault="00C25E4D" w:rsidP="00CE5544">
      <w:pPr>
        <w:pStyle w:val="ListParagraph"/>
        <w:numPr>
          <w:ilvl w:val="0"/>
          <w:numId w:val="3"/>
        </w:numPr>
      </w:pPr>
      <w:r>
        <w:t xml:space="preserve">Autor 5 (Nombre y Apellidos) – </w:t>
      </w:r>
      <w:r w:rsidRPr="00CE5544">
        <w:rPr>
          <w:i/>
          <w:iCs/>
        </w:rPr>
        <w:t>Contribución realizada</w:t>
      </w:r>
      <w:r>
        <w:t>.</w:t>
      </w:r>
    </w:p>
    <w:p w14:paraId="3E7874B2" w14:textId="02C1861D" w:rsidR="0042251B" w:rsidRDefault="0042251B" w:rsidP="0042251B">
      <w:r>
        <w:t>…</w:t>
      </w:r>
    </w:p>
    <w:p w14:paraId="68B4D3B8" w14:textId="7BAC9601" w:rsidR="0042251B" w:rsidRDefault="0042251B" w:rsidP="0042251B"/>
    <w:p w14:paraId="280599AF" w14:textId="43900B8B" w:rsidR="00C25E4D" w:rsidRDefault="00C25E4D" w:rsidP="0042251B">
      <w:pPr>
        <w:rPr>
          <w:b/>
          <w:bCs/>
        </w:rPr>
      </w:pPr>
      <w:r w:rsidRPr="00C25E4D">
        <w:rPr>
          <w:b/>
          <w:bCs/>
        </w:rPr>
        <w:t>Para que así conste firmamos:</w:t>
      </w:r>
    </w:p>
    <w:p w14:paraId="0817B4C2" w14:textId="77777777" w:rsidR="00CE5544" w:rsidRPr="00CE5544" w:rsidRDefault="00CE5544" w:rsidP="0042251B">
      <w:pPr>
        <w:rPr>
          <w:b/>
          <w:bCs/>
        </w:rPr>
      </w:pPr>
    </w:p>
    <w:p w14:paraId="52E19F30" w14:textId="3C4652E2" w:rsidR="00CE5544" w:rsidRDefault="00CE5544" w:rsidP="00CE5544">
      <w:pPr>
        <w:ind w:left="360"/>
      </w:pPr>
      <w:r>
        <w:t>1.</w:t>
      </w:r>
      <w:r w:rsidR="00C25E4D">
        <w:t>__________________________________________________________________________</w:t>
      </w:r>
      <w:r>
        <w:t>______</w:t>
      </w:r>
    </w:p>
    <w:p w14:paraId="27547F21" w14:textId="79BCC0A9" w:rsidR="00C25E4D" w:rsidRDefault="00CE5544" w:rsidP="00CE5544">
      <w:pPr>
        <w:ind w:left="360"/>
      </w:pPr>
      <w:r>
        <w:t>2.</w:t>
      </w:r>
      <w:r w:rsidR="00C25E4D">
        <w:t>________________________________________________________________________________</w:t>
      </w:r>
    </w:p>
    <w:p w14:paraId="6C8ECA46" w14:textId="73A1115E" w:rsidR="00C25E4D" w:rsidRDefault="00CE5544" w:rsidP="00CE5544">
      <w:pPr>
        <w:ind w:left="360"/>
      </w:pPr>
      <w:r>
        <w:t>3.</w:t>
      </w:r>
      <w:r w:rsidR="00C25E4D">
        <w:t>_______________________________________________________________________________</w:t>
      </w:r>
    </w:p>
    <w:p w14:paraId="7DC9E2F3" w14:textId="456F2BB8" w:rsidR="00C25E4D" w:rsidRDefault="00CE5544" w:rsidP="00CE5544">
      <w:pPr>
        <w:ind w:left="360"/>
      </w:pPr>
      <w:r>
        <w:t>4.</w:t>
      </w:r>
      <w:r w:rsidR="00C25E4D">
        <w:t>________________________________________________________________________________</w:t>
      </w:r>
    </w:p>
    <w:p w14:paraId="7E072319" w14:textId="6DEB2E76" w:rsidR="00C25E4D" w:rsidRDefault="00CE5544" w:rsidP="00CE5544">
      <w:pPr>
        <w:ind w:left="360"/>
      </w:pPr>
      <w:r>
        <w:t>5.</w:t>
      </w:r>
      <w:r w:rsidR="00C25E4D">
        <w:t>________________________________________________________________________________</w:t>
      </w:r>
    </w:p>
    <w:p w14:paraId="50EB30FD" w14:textId="3ABF42C3" w:rsidR="00C25E4D" w:rsidRPr="0001783C" w:rsidRDefault="0001783C" w:rsidP="0001783C">
      <w:pPr>
        <w:jc w:val="right"/>
        <w:rPr>
          <w:i/>
          <w:iCs/>
          <w:sz w:val="18"/>
          <w:szCs w:val="18"/>
        </w:rPr>
      </w:pPr>
      <w:r w:rsidRPr="0001783C">
        <w:rPr>
          <w:i/>
          <w:iCs/>
          <w:sz w:val="18"/>
          <w:szCs w:val="18"/>
        </w:rPr>
        <w:t>(Nombre y Apellidos, Firma)</w:t>
      </w:r>
    </w:p>
    <w:sectPr w:rsidR="00C25E4D" w:rsidRPr="000178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9082E"/>
    <w:multiLevelType w:val="hybridMultilevel"/>
    <w:tmpl w:val="1B505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00E10"/>
    <w:multiLevelType w:val="hybridMultilevel"/>
    <w:tmpl w:val="41DAB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03980"/>
    <w:multiLevelType w:val="hybridMultilevel"/>
    <w:tmpl w:val="34AAE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5F1FD8"/>
    <w:multiLevelType w:val="hybridMultilevel"/>
    <w:tmpl w:val="A0D6B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32E7D"/>
    <w:multiLevelType w:val="hybridMultilevel"/>
    <w:tmpl w:val="6EA41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MzIwMbMwNTMzMTdQ0lEKTi0uzszPAykwrAUAwZRfKSwAAAA="/>
  </w:docVars>
  <w:rsids>
    <w:rsidRoot w:val="0042251B"/>
    <w:rsid w:val="0001783C"/>
    <w:rsid w:val="002871A1"/>
    <w:rsid w:val="0042251B"/>
    <w:rsid w:val="00861B12"/>
    <w:rsid w:val="00952E11"/>
    <w:rsid w:val="00970787"/>
    <w:rsid w:val="00C25E4D"/>
    <w:rsid w:val="00C97960"/>
    <w:rsid w:val="00CE5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D2090"/>
  <w15:chartTrackingRefBased/>
  <w15:docId w15:val="{A1189158-5316-43AB-A2DA-5F5179D9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Heading1">
    <w:name w:val="heading 1"/>
    <w:basedOn w:val="Normal"/>
    <w:next w:val="Normal"/>
    <w:link w:val="Heading1Char"/>
    <w:uiPriority w:val="9"/>
    <w:qFormat/>
    <w:rsid w:val="004225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25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1B"/>
    <w:pPr>
      <w:ind w:left="720"/>
      <w:contextualSpacing/>
    </w:pPr>
  </w:style>
  <w:style w:type="character" w:styleId="Hyperlink">
    <w:name w:val="Hyperlink"/>
    <w:basedOn w:val="DefaultParagraphFont"/>
    <w:uiPriority w:val="99"/>
    <w:unhideWhenUsed/>
    <w:rsid w:val="0042251B"/>
    <w:rPr>
      <w:color w:val="0563C1" w:themeColor="hyperlink"/>
      <w:u w:val="single"/>
    </w:rPr>
  </w:style>
  <w:style w:type="character" w:styleId="UnresolvedMention">
    <w:name w:val="Unresolved Mention"/>
    <w:basedOn w:val="DefaultParagraphFont"/>
    <w:uiPriority w:val="99"/>
    <w:semiHidden/>
    <w:unhideWhenUsed/>
    <w:rsid w:val="0042251B"/>
    <w:rPr>
      <w:color w:val="605E5C"/>
      <w:shd w:val="clear" w:color="auto" w:fill="E1DFDD"/>
    </w:rPr>
  </w:style>
  <w:style w:type="character" w:customStyle="1" w:styleId="Heading1Char">
    <w:name w:val="Heading 1 Char"/>
    <w:basedOn w:val="DefaultParagraphFont"/>
    <w:link w:val="Heading1"/>
    <w:uiPriority w:val="9"/>
    <w:rsid w:val="0042251B"/>
    <w:rPr>
      <w:rFonts w:asciiTheme="majorHAnsi" w:eastAsiaTheme="majorEastAsia" w:hAnsiTheme="majorHAnsi" w:cstheme="majorBidi"/>
      <w:color w:val="2F5496" w:themeColor="accent1" w:themeShade="BF"/>
      <w:sz w:val="32"/>
      <w:szCs w:val="32"/>
      <w:lang w:val="es-ES"/>
    </w:rPr>
  </w:style>
  <w:style w:type="character" w:customStyle="1" w:styleId="Heading2Char">
    <w:name w:val="Heading 2 Char"/>
    <w:basedOn w:val="DefaultParagraphFont"/>
    <w:link w:val="Heading2"/>
    <w:uiPriority w:val="9"/>
    <w:rsid w:val="0042251B"/>
    <w:rPr>
      <w:rFonts w:asciiTheme="majorHAnsi" w:eastAsiaTheme="majorEastAsia" w:hAnsiTheme="majorHAnsi" w:cstheme="majorBidi"/>
      <w:color w:val="2F5496" w:themeColor="accent1" w:themeShade="BF"/>
      <w:sz w:val="26"/>
      <w:szCs w:val="26"/>
      <w:lang w:val="es-ES"/>
    </w:rPr>
  </w:style>
  <w:style w:type="paragraph" w:styleId="BalloonText">
    <w:name w:val="Balloon Text"/>
    <w:basedOn w:val="Normal"/>
    <w:link w:val="BalloonTextChar"/>
    <w:uiPriority w:val="99"/>
    <w:semiHidden/>
    <w:unhideWhenUsed/>
    <w:rsid w:val="009707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0787"/>
    <w:rPr>
      <w:rFonts w:ascii="Segoe UI" w:hAnsi="Segoe UI" w:cs="Segoe UI"/>
      <w:sz w:val="18"/>
      <w:szCs w:val="18"/>
      <w:lang w:val="es-ES"/>
    </w:rPr>
  </w:style>
  <w:style w:type="character" w:styleId="FollowedHyperlink">
    <w:name w:val="FollowedHyperlink"/>
    <w:basedOn w:val="DefaultParagraphFont"/>
    <w:uiPriority w:val="99"/>
    <w:semiHidden/>
    <w:unhideWhenUsed/>
    <w:rsid w:val="00CE55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elsevier.com/authors/journal-authors/policies-and-ethics/credit-author-statemen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4FB12-4B53-4C13-9662-42B6EA71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ta Publicando</dc:creator>
  <cp:keywords/>
  <dc:description/>
  <cp:lastModifiedBy>Revista Publicando</cp:lastModifiedBy>
  <cp:revision>5</cp:revision>
  <dcterms:created xsi:type="dcterms:W3CDTF">2020-07-17T12:20:00Z</dcterms:created>
  <dcterms:modified xsi:type="dcterms:W3CDTF">2020-07-22T20:03:00Z</dcterms:modified>
</cp:coreProperties>
</file>